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arah Harvey</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arah</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arvey</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028 Highland Lane Glenview, IL, USA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arah.hidder@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24806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Georg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3/2022</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oah</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31/2024</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4/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